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25D1BD" w14:textId="596386F7" w:rsidR="00DA1C22" w:rsidRDefault="00DA1C22" w:rsidP="00AC2B32">
      <w:pPr>
        <w:pStyle w:val="Heading1"/>
        <w:rPr>
          <w:rFonts w:ascii="Century Gothic" w:hAnsi="Century Gothic"/>
          <w:b/>
          <w:bCs/>
          <w:lang w:val="en-GB"/>
        </w:rPr>
      </w:pPr>
      <w:r w:rsidRPr="00AC2B32">
        <w:rPr>
          <w:rFonts w:ascii="Century Gothic" w:hAnsi="Century Gothic"/>
          <w:b/>
          <w:bCs/>
          <w:lang w:val="en-GB"/>
        </w:rPr>
        <w:t>Exercise 8.4</w:t>
      </w:r>
    </w:p>
    <w:p w14:paraId="5A3DA26C" w14:textId="77777777" w:rsidR="00AC2B32" w:rsidRPr="00AC2B32" w:rsidRDefault="00AC2B32" w:rsidP="00AC2B32">
      <w:pPr>
        <w:rPr>
          <w:lang w:val="en-GB"/>
        </w:rPr>
      </w:pPr>
    </w:p>
    <w:p w14:paraId="5A42341C" w14:textId="1AF7EB3A" w:rsidR="00DA1C22" w:rsidRPr="00DA1C22" w:rsidRDefault="00DA1C22" w:rsidP="00DA1C22">
      <w:pPr>
        <w:rPr>
          <w:rFonts w:ascii="Century Gothic" w:hAnsi="Century Gothic"/>
          <w:lang w:val="en-GB"/>
        </w:rPr>
      </w:pPr>
      <w:r w:rsidRPr="00DA1C22">
        <w:rPr>
          <w:rFonts w:ascii="Century Gothic" w:hAnsi="Century Gothic"/>
          <w:lang w:val="en-GB"/>
        </w:rPr>
        <w:t xml:space="preserve">Consider the filtration data of Data Set G. Open the Excel workbook </w:t>
      </w:r>
      <w:r w:rsidRPr="00DA1C22">
        <w:rPr>
          <w:rFonts w:ascii="Century Gothic" w:hAnsi="Century Gothic"/>
          <w:b/>
          <w:lang w:val="en-GB"/>
        </w:rPr>
        <w:t>Exe8.4G.xlsx</w:t>
      </w:r>
      <w:r w:rsidRPr="00DA1C22">
        <w:rPr>
          <w:rFonts w:ascii="Century Gothic" w:hAnsi="Century Gothic"/>
          <w:lang w:val="en-GB"/>
        </w:rPr>
        <w:t xml:space="preserve"> which contains these data from the Exercises folder.</w:t>
      </w:r>
    </w:p>
    <w:p w14:paraId="6C7FB062" w14:textId="3407DDB2" w:rsidR="00DA1C22" w:rsidRPr="00AC2B32" w:rsidRDefault="00DA1C22">
      <w:pPr>
        <w:rPr>
          <w:rFonts w:ascii="Century Gothic" w:hAnsi="Century Gothic"/>
        </w:rPr>
      </w:pPr>
      <w:r w:rsidRPr="00DA1C22">
        <w:rPr>
          <w:rFonts w:ascii="Century Gothic" w:hAnsi="Century Gothic"/>
          <w:lang w:val="en-GB"/>
        </w:rPr>
        <w:t>Assuming the data to be suitably distributed, complete a two-tailed test of whether the population mean impurity differs between the two filtration agents, and interpret your findings.</w:t>
      </w:r>
    </w:p>
    <w:p w14:paraId="524C1747" w14:textId="71E13C59" w:rsidR="00DA1C22" w:rsidRPr="00AC2B32" w:rsidRDefault="00AC2B32" w:rsidP="00AC2B32">
      <w:pPr>
        <w:pStyle w:val="Heading2"/>
        <w:rPr>
          <w:rFonts w:ascii="Century Gothic" w:hAnsi="Century Gothic"/>
          <w:b/>
          <w:bCs/>
        </w:rPr>
      </w:pPr>
      <w:r w:rsidRPr="00AC2B32">
        <w:rPr>
          <w:rFonts w:ascii="Century Gothic" w:hAnsi="Century Gothic"/>
          <w:b/>
          <w:bCs/>
        </w:rPr>
        <w:t xml:space="preserve">Results </w:t>
      </w:r>
    </w:p>
    <w:p w14:paraId="0B1BF16F" w14:textId="77777777" w:rsidR="00AC2B32" w:rsidRPr="00AC2B32" w:rsidRDefault="00AC2B32">
      <w:pPr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1497"/>
        <w:gridCol w:w="1497"/>
      </w:tblGrid>
      <w:tr w:rsidR="005023CF" w:rsidRPr="00AC2B32" w14:paraId="4EEB42A7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7E68684B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 </w:t>
            </w:r>
          </w:p>
        </w:tc>
        <w:tc>
          <w:tcPr>
            <w:tcW w:w="1134" w:type="dxa"/>
            <w:noWrap/>
            <w:hideMark/>
          </w:tcPr>
          <w:p w14:paraId="0675F545" w14:textId="77777777" w:rsidR="005023CF" w:rsidRPr="00AC2B32" w:rsidRDefault="005023CF" w:rsidP="005023CF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AC2B32">
              <w:rPr>
                <w:rFonts w:ascii="Century Gothic" w:hAnsi="Century Gothic"/>
                <w:b/>
                <w:bCs/>
              </w:rPr>
              <w:t>Agent 1</w:t>
            </w:r>
          </w:p>
        </w:tc>
        <w:tc>
          <w:tcPr>
            <w:tcW w:w="1497" w:type="dxa"/>
            <w:noWrap/>
            <w:hideMark/>
          </w:tcPr>
          <w:p w14:paraId="764EFA75" w14:textId="77777777" w:rsidR="005023CF" w:rsidRPr="00AC2B32" w:rsidRDefault="005023CF" w:rsidP="005023CF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AC2B32">
              <w:rPr>
                <w:rFonts w:ascii="Century Gothic" w:hAnsi="Century Gothic"/>
                <w:b/>
                <w:bCs/>
              </w:rPr>
              <w:t>Agent 2</w:t>
            </w:r>
          </w:p>
        </w:tc>
      </w:tr>
      <w:tr w:rsidR="005023CF" w:rsidRPr="00AC2B32" w14:paraId="2002C281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3268ED17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Mean</w:t>
            </w:r>
          </w:p>
        </w:tc>
        <w:tc>
          <w:tcPr>
            <w:tcW w:w="1134" w:type="dxa"/>
            <w:noWrap/>
            <w:hideMark/>
          </w:tcPr>
          <w:p w14:paraId="7E5C5ED2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8.25</w:t>
            </w:r>
          </w:p>
        </w:tc>
        <w:tc>
          <w:tcPr>
            <w:tcW w:w="1497" w:type="dxa"/>
            <w:noWrap/>
            <w:hideMark/>
          </w:tcPr>
          <w:p w14:paraId="38AEABD4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8.683333333</w:t>
            </w:r>
          </w:p>
        </w:tc>
      </w:tr>
      <w:tr w:rsidR="005023CF" w:rsidRPr="00AC2B32" w14:paraId="28C8945F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24EC8437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Variance</w:t>
            </w:r>
          </w:p>
        </w:tc>
        <w:tc>
          <w:tcPr>
            <w:tcW w:w="1134" w:type="dxa"/>
            <w:noWrap/>
            <w:hideMark/>
          </w:tcPr>
          <w:p w14:paraId="2098F20C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1.059090909</w:t>
            </w:r>
          </w:p>
        </w:tc>
        <w:tc>
          <w:tcPr>
            <w:tcW w:w="1497" w:type="dxa"/>
            <w:noWrap/>
            <w:hideMark/>
          </w:tcPr>
          <w:p w14:paraId="268A7573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1.077878788</w:t>
            </w:r>
          </w:p>
        </w:tc>
      </w:tr>
      <w:tr w:rsidR="005023CF" w:rsidRPr="00AC2B32" w14:paraId="4C979AC5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31F0C0F4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Pearson Correlation</w:t>
            </w:r>
          </w:p>
        </w:tc>
        <w:tc>
          <w:tcPr>
            <w:tcW w:w="1134" w:type="dxa"/>
            <w:noWrap/>
            <w:hideMark/>
          </w:tcPr>
          <w:p w14:paraId="7C270C35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0.901055812</w:t>
            </w:r>
          </w:p>
        </w:tc>
        <w:tc>
          <w:tcPr>
            <w:tcW w:w="1497" w:type="dxa"/>
            <w:noWrap/>
            <w:hideMark/>
          </w:tcPr>
          <w:p w14:paraId="010C369B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 </w:t>
            </w:r>
          </w:p>
        </w:tc>
      </w:tr>
      <w:tr w:rsidR="005023CF" w:rsidRPr="00AC2B32" w14:paraId="6CAE979B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6F1955D3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Hypothesized Mean Difference</w:t>
            </w:r>
          </w:p>
        </w:tc>
        <w:tc>
          <w:tcPr>
            <w:tcW w:w="1134" w:type="dxa"/>
            <w:noWrap/>
            <w:hideMark/>
          </w:tcPr>
          <w:p w14:paraId="39FE784A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0</w:t>
            </w:r>
          </w:p>
        </w:tc>
        <w:tc>
          <w:tcPr>
            <w:tcW w:w="1497" w:type="dxa"/>
            <w:noWrap/>
            <w:hideMark/>
          </w:tcPr>
          <w:p w14:paraId="72597371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 </w:t>
            </w:r>
          </w:p>
        </w:tc>
      </w:tr>
      <w:tr w:rsidR="005023CF" w:rsidRPr="00AC2B32" w14:paraId="04D2409C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00FB0255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P(T&lt;=t) two-tail</w:t>
            </w:r>
          </w:p>
        </w:tc>
        <w:tc>
          <w:tcPr>
            <w:tcW w:w="1134" w:type="dxa"/>
            <w:noWrap/>
            <w:hideMark/>
          </w:tcPr>
          <w:p w14:paraId="38953572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0.007545995</w:t>
            </w:r>
          </w:p>
        </w:tc>
        <w:tc>
          <w:tcPr>
            <w:tcW w:w="1497" w:type="dxa"/>
            <w:noWrap/>
            <w:hideMark/>
          </w:tcPr>
          <w:p w14:paraId="4F302397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 </w:t>
            </w:r>
          </w:p>
        </w:tc>
      </w:tr>
      <w:tr w:rsidR="005023CF" w:rsidRPr="00AC2B32" w14:paraId="0834E974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1105519A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P(T&lt;=t) one-tail</w:t>
            </w:r>
          </w:p>
        </w:tc>
        <w:tc>
          <w:tcPr>
            <w:tcW w:w="1134" w:type="dxa"/>
            <w:noWrap/>
            <w:hideMark/>
          </w:tcPr>
          <w:p w14:paraId="14184BE0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0.003772997</w:t>
            </w:r>
          </w:p>
        </w:tc>
        <w:tc>
          <w:tcPr>
            <w:tcW w:w="1497" w:type="dxa"/>
            <w:noWrap/>
            <w:hideMark/>
          </w:tcPr>
          <w:p w14:paraId="03239C6E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 </w:t>
            </w:r>
          </w:p>
        </w:tc>
      </w:tr>
      <w:tr w:rsidR="005023CF" w:rsidRPr="00AC2B32" w14:paraId="45ECD241" w14:textId="77777777" w:rsidTr="005023CF">
        <w:trPr>
          <w:trHeight w:val="255"/>
        </w:trPr>
        <w:tc>
          <w:tcPr>
            <w:tcW w:w="3539" w:type="dxa"/>
            <w:noWrap/>
            <w:hideMark/>
          </w:tcPr>
          <w:p w14:paraId="70ECB12D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Diff</w:t>
            </w:r>
          </w:p>
        </w:tc>
        <w:tc>
          <w:tcPr>
            <w:tcW w:w="1134" w:type="dxa"/>
            <w:noWrap/>
            <w:hideMark/>
          </w:tcPr>
          <w:p w14:paraId="4355F85C" w14:textId="77777777" w:rsidR="005023CF" w:rsidRPr="00AC2B32" w:rsidRDefault="005023CF" w:rsidP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0.433333333</w:t>
            </w:r>
          </w:p>
        </w:tc>
        <w:tc>
          <w:tcPr>
            <w:tcW w:w="1497" w:type="dxa"/>
            <w:noWrap/>
            <w:hideMark/>
          </w:tcPr>
          <w:p w14:paraId="5425B710" w14:textId="77777777" w:rsidR="005023CF" w:rsidRPr="00AC2B32" w:rsidRDefault="005023CF">
            <w:pPr>
              <w:rPr>
                <w:rFonts w:ascii="Century Gothic" w:hAnsi="Century Gothic"/>
              </w:rPr>
            </w:pPr>
            <w:r w:rsidRPr="00AC2B32">
              <w:rPr>
                <w:rFonts w:ascii="Century Gothic" w:hAnsi="Century Gothic"/>
              </w:rPr>
              <w:t> </w:t>
            </w:r>
          </w:p>
        </w:tc>
      </w:tr>
    </w:tbl>
    <w:p w14:paraId="02220369" w14:textId="6DE98CB0" w:rsidR="000A3E8B" w:rsidRPr="00AC2B32" w:rsidRDefault="000A3E8B">
      <w:pPr>
        <w:rPr>
          <w:rFonts w:ascii="Century Gothic" w:hAnsi="Century Gothic"/>
        </w:rPr>
      </w:pPr>
    </w:p>
    <w:p w14:paraId="7803EE52" w14:textId="69273C47" w:rsidR="000A3E8B" w:rsidRPr="00AC2B32" w:rsidRDefault="000A3E8B" w:rsidP="000A3E8B">
      <w:pPr>
        <w:pStyle w:val="Heading2"/>
        <w:rPr>
          <w:rFonts w:ascii="Century Gothic" w:hAnsi="Century Gothic"/>
        </w:rPr>
      </w:pPr>
      <w:r w:rsidRPr="00AC2B32">
        <w:rPr>
          <w:rFonts w:ascii="Century Gothic" w:hAnsi="Century Gothic"/>
        </w:rPr>
        <w:t xml:space="preserve">A brief interpretation of the findings: </w:t>
      </w:r>
    </w:p>
    <w:p w14:paraId="21404ECE" w14:textId="77777777" w:rsidR="000A3E8B" w:rsidRPr="00AC2B32" w:rsidRDefault="000A3E8B" w:rsidP="000A3E8B">
      <w:pPr>
        <w:rPr>
          <w:rFonts w:ascii="Century Gothic" w:hAnsi="Century Gothic"/>
          <w:lang w:val="en-GB" w:eastAsia="zh-CN"/>
        </w:rPr>
      </w:pPr>
    </w:p>
    <w:p w14:paraId="1DE85284" w14:textId="005B1B29" w:rsidR="000A3E8B" w:rsidRPr="00AC2B32" w:rsidRDefault="000A3E8B" w:rsidP="00B51FE3">
      <w:pPr>
        <w:jc w:val="both"/>
        <w:rPr>
          <w:rFonts w:ascii="Century Gothic" w:hAnsi="Century Gothic"/>
          <w:lang w:val="en-GB" w:eastAsia="zh-CN"/>
        </w:rPr>
      </w:pPr>
      <w:r w:rsidRPr="00AC2B32">
        <w:rPr>
          <w:rFonts w:ascii="Century Gothic" w:hAnsi="Century Gothic"/>
          <w:lang w:val="en-GB" w:eastAsia="zh-CN"/>
        </w:rPr>
        <w:t>The sample mean numbers of impurity for Agents 1 and 2 were 8.25 and 8.68. Therefore, the data constitute significant evidence that the underlying mean number of impurities was greater for Design 2, by an estimated 8.68-8.25 = 0.43.</w:t>
      </w:r>
    </w:p>
    <w:p w14:paraId="5C81F39C" w14:textId="494E6E06" w:rsidR="000A3E8B" w:rsidRPr="00AC2B32" w:rsidRDefault="000A3E8B" w:rsidP="000A3E8B">
      <w:pPr>
        <w:rPr>
          <w:rFonts w:ascii="Century Gothic" w:hAnsi="Century Gothic"/>
          <w:lang w:val="en-GB" w:eastAsia="zh-CN"/>
        </w:rPr>
      </w:pPr>
      <w:r w:rsidRPr="00AC2B32">
        <w:rPr>
          <w:rFonts w:ascii="Century Gothic" w:hAnsi="Century Gothic"/>
          <w:lang w:val="en-GB" w:eastAsia="zh-CN"/>
        </w:rPr>
        <w:t xml:space="preserve">More impurities mean “bad”; therefore, Agent 2 is not ideal. </w:t>
      </w:r>
    </w:p>
    <w:p w14:paraId="2A4F6D7F" w14:textId="77777777" w:rsidR="000A3E8B" w:rsidRPr="00AC2B32" w:rsidRDefault="000A3E8B" w:rsidP="000A3E8B">
      <w:pPr>
        <w:rPr>
          <w:rFonts w:ascii="Century Gothic" w:hAnsi="Century Gothic"/>
          <w:lang w:val="en-GB" w:eastAsia="zh-CN"/>
        </w:rPr>
      </w:pPr>
    </w:p>
    <w:sectPr w:rsidR="000A3E8B" w:rsidRPr="00AC2B32" w:rsidSect="00DA1C22">
      <w:pgSz w:w="15840" w:h="12240" w:orient="landscape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jYwMTM1NDMxMjVQ0lEKTi0uzszPAykwqwUAgRkKUiwAAAA="/>
  </w:docVars>
  <w:rsids>
    <w:rsidRoot w:val="00D24749"/>
    <w:rsid w:val="000A3E8B"/>
    <w:rsid w:val="00205439"/>
    <w:rsid w:val="00217E12"/>
    <w:rsid w:val="003A4C99"/>
    <w:rsid w:val="005023CF"/>
    <w:rsid w:val="00A719CA"/>
    <w:rsid w:val="00AC2B32"/>
    <w:rsid w:val="00B51FE3"/>
    <w:rsid w:val="00D24749"/>
    <w:rsid w:val="00DA1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BE4A6"/>
  <w15:chartTrackingRefBased/>
  <w15:docId w15:val="{AE2247E3-B47A-4A5A-9BCB-7D983E8D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E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3E8B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A3E8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zh-CN"/>
    </w:rPr>
  </w:style>
  <w:style w:type="table" w:styleId="TableGrid">
    <w:name w:val="Table Grid"/>
    <w:basedOn w:val="TableNormal"/>
    <w:uiPriority w:val="39"/>
    <w:rsid w:val="000A3E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A3E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9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9</cp:revision>
  <dcterms:created xsi:type="dcterms:W3CDTF">2022-04-10T02:57:00Z</dcterms:created>
  <dcterms:modified xsi:type="dcterms:W3CDTF">2022-04-15T14:23:00Z</dcterms:modified>
</cp:coreProperties>
</file>